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7BD2" w:rsidRDefault="00B10F94" w:rsidP="00B10F94">
      <w:bookmarkStart w:id="0" w:name="_GoBack"/>
      <w:bookmarkEnd w:id="0"/>
      <w:r>
        <w:tab/>
      </w:r>
    </w:p>
    <w:p w:rsidR="00B10F94" w:rsidRDefault="00B10F94" w:rsidP="00B10F94">
      <w:pPr>
        <w:jc w:val="center"/>
      </w:pPr>
    </w:p>
    <w:p w:rsidR="00B10F94" w:rsidRDefault="00B10F94" w:rsidP="00B10F94">
      <w:pPr>
        <w:jc w:val="center"/>
      </w:pPr>
      <w:r>
        <w:t>Project Proposal</w:t>
      </w:r>
    </w:p>
    <w:p w:rsidR="00B10F94" w:rsidRDefault="00B10F94" w:rsidP="00B10F94">
      <w:pPr>
        <w:jc w:val="center"/>
      </w:pPr>
    </w:p>
    <w:p w:rsidR="00B10F94" w:rsidRDefault="00B10F94" w:rsidP="00B10F94">
      <w:pPr>
        <w:jc w:val="center"/>
      </w:pPr>
    </w:p>
    <w:p w:rsidR="00B10F94" w:rsidRDefault="00B10F94" w:rsidP="00B10F94">
      <w:pPr>
        <w:jc w:val="center"/>
      </w:pPr>
    </w:p>
    <w:p w:rsidR="00B10F94" w:rsidRDefault="00384D5C" w:rsidP="00B10F94">
      <w:pPr>
        <w:pStyle w:val="Title"/>
        <w:jc w:val="center"/>
      </w:pPr>
      <w:r w:rsidRPr="00DF5AF0">
        <w:rPr>
          <w:i/>
        </w:rPr>
        <w:t>A</w:t>
      </w:r>
      <w:r>
        <w:rPr>
          <w:i/>
        </w:rPr>
        <w:t xml:space="preserve"> Social Media Analysis of H</w:t>
      </w:r>
      <w:r w:rsidRPr="00DF5AF0">
        <w:rPr>
          <w:i/>
        </w:rPr>
        <w:t xml:space="preserve">ow </w:t>
      </w:r>
      <w:r>
        <w:rPr>
          <w:i/>
        </w:rPr>
        <w:t>F</w:t>
      </w:r>
      <w:r w:rsidRPr="00DF5AF0">
        <w:rPr>
          <w:i/>
        </w:rPr>
        <w:t xml:space="preserve">ans </w:t>
      </w:r>
      <w:r>
        <w:rPr>
          <w:i/>
        </w:rPr>
        <w:t>R</w:t>
      </w:r>
      <w:r w:rsidRPr="00DF5AF0">
        <w:rPr>
          <w:i/>
        </w:rPr>
        <w:t xml:space="preserve">eact to </w:t>
      </w:r>
      <w:r>
        <w:rPr>
          <w:i/>
        </w:rPr>
        <w:t>M</w:t>
      </w:r>
      <w:r w:rsidRPr="00DF5AF0">
        <w:rPr>
          <w:i/>
        </w:rPr>
        <w:t xml:space="preserve">ajor </w:t>
      </w:r>
      <w:r>
        <w:rPr>
          <w:i/>
        </w:rPr>
        <w:t>E</w:t>
      </w:r>
      <w:r w:rsidRPr="00DF5AF0">
        <w:rPr>
          <w:i/>
        </w:rPr>
        <w:t xml:space="preserve">vents </w:t>
      </w:r>
      <w:r>
        <w:rPr>
          <w:i/>
        </w:rPr>
        <w:t>D</w:t>
      </w:r>
      <w:r w:rsidRPr="00DF5AF0">
        <w:rPr>
          <w:i/>
        </w:rPr>
        <w:t>uring the NFL Season</w:t>
      </w:r>
    </w:p>
    <w:p w:rsidR="00B10F94" w:rsidRDefault="00B10F94" w:rsidP="00B10F94">
      <w:pPr>
        <w:pStyle w:val="Title"/>
        <w:jc w:val="center"/>
      </w:pPr>
    </w:p>
    <w:p w:rsidR="00B10F94" w:rsidRPr="00FE4DA2" w:rsidRDefault="00FE4DA2" w:rsidP="00B10F94">
      <w:pPr>
        <w:jc w:val="center"/>
        <w:rPr>
          <w:lang w:val="it-IT"/>
        </w:rPr>
      </w:pPr>
      <w:r w:rsidRPr="00FE4DA2">
        <w:rPr>
          <w:lang w:val="it-IT"/>
        </w:rPr>
        <w:t>Daniel Murran</w:t>
      </w:r>
      <w:r w:rsidR="00B10F94" w:rsidRPr="00FE4DA2">
        <w:rPr>
          <w:lang w:val="it-IT"/>
        </w:rPr>
        <w:t xml:space="preserve">, </w:t>
      </w:r>
      <w:r w:rsidRPr="00FE4DA2">
        <w:rPr>
          <w:lang w:val="it-IT"/>
        </w:rPr>
        <w:t>x13114336</w:t>
      </w:r>
      <w:r w:rsidR="00B10F94" w:rsidRPr="00FE4DA2">
        <w:rPr>
          <w:lang w:val="it-IT"/>
        </w:rPr>
        <w:t xml:space="preserve">, </w:t>
      </w:r>
      <w:r w:rsidRPr="00FE4DA2">
        <w:rPr>
          <w:lang w:val="it-IT"/>
        </w:rPr>
        <w:t>x13114336@student.ncirl.ie</w:t>
      </w:r>
    </w:p>
    <w:p w:rsidR="00B10F94" w:rsidRPr="00FE4DA2" w:rsidRDefault="00B10F94" w:rsidP="00B10F94">
      <w:pPr>
        <w:jc w:val="center"/>
        <w:rPr>
          <w:lang w:val="it-IT"/>
        </w:rPr>
      </w:pPr>
    </w:p>
    <w:p w:rsidR="00B10F94" w:rsidRPr="00FE4DA2" w:rsidRDefault="00B10F94" w:rsidP="00B10F94">
      <w:pPr>
        <w:jc w:val="center"/>
        <w:rPr>
          <w:lang w:val="it-IT"/>
        </w:rPr>
      </w:pPr>
    </w:p>
    <w:p w:rsidR="001041CB" w:rsidRDefault="001041CB" w:rsidP="001041CB">
      <w:pPr>
        <w:jc w:val="center"/>
        <w:rPr>
          <w:lang w:val="ga-IE"/>
        </w:rPr>
      </w:pPr>
      <w:r>
        <w:t xml:space="preserve">BSc (Hons) in </w:t>
      </w:r>
      <w:r>
        <w:rPr>
          <w:lang w:val="ga-IE"/>
        </w:rPr>
        <w:t>Computing</w:t>
      </w:r>
    </w:p>
    <w:p w:rsidR="001041CB" w:rsidRDefault="001041CB" w:rsidP="001041CB">
      <w:pPr>
        <w:jc w:val="center"/>
        <w:rPr>
          <w:lang w:val="ga-IE"/>
        </w:rPr>
      </w:pPr>
    </w:p>
    <w:p w:rsidR="001041CB" w:rsidRPr="002A3111" w:rsidRDefault="00FE4DA2" w:rsidP="001041CB">
      <w:pPr>
        <w:jc w:val="center"/>
        <w:rPr>
          <w:lang w:val="ga-IE"/>
        </w:rPr>
      </w:pPr>
      <w:r>
        <w:rPr>
          <w:lang w:val="ga-IE"/>
        </w:rPr>
        <w:t>Data A</w:t>
      </w:r>
      <w:r w:rsidRPr="00FE4DA2">
        <w:rPr>
          <w:lang w:val="ga-IE"/>
        </w:rPr>
        <w:t>nalytics</w:t>
      </w:r>
    </w:p>
    <w:p w:rsidR="00B10F94" w:rsidRDefault="00B10F94" w:rsidP="00B10F94">
      <w:pPr>
        <w:jc w:val="center"/>
      </w:pPr>
    </w:p>
    <w:p w:rsidR="00B10F94" w:rsidRDefault="00FE4DA2" w:rsidP="00B10F94">
      <w:pPr>
        <w:jc w:val="center"/>
        <w:rPr>
          <w:lang w:val="fr-FR"/>
        </w:rPr>
      </w:pPr>
      <w:r>
        <w:rPr>
          <w:lang w:val="fr-FR"/>
        </w:rPr>
        <w:t>25/10/17</w:t>
      </w:r>
    </w:p>
    <w:p w:rsidR="00B10F94" w:rsidRPr="00B10F94" w:rsidRDefault="00B10F94" w:rsidP="00B10F94">
      <w:pPr>
        <w:rPr>
          <w:lang w:val="fr-FR"/>
        </w:rPr>
      </w:pPr>
    </w:p>
    <w:p w:rsidR="00B10F94" w:rsidRDefault="00B10F94" w:rsidP="001041CB">
      <w:pPr>
        <w:pStyle w:val="Heading1"/>
      </w:pPr>
      <w:r w:rsidRPr="001041CB">
        <w:br w:type="page"/>
      </w:r>
      <w:r>
        <w:lastRenderedPageBreak/>
        <w:t>O</w:t>
      </w:r>
      <w:r w:rsidRPr="00B10F94">
        <w:t>bjectiv</w:t>
      </w:r>
      <w:r>
        <w:t>es</w:t>
      </w:r>
    </w:p>
    <w:p w:rsidR="00DF71C8" w:rsidRDefault="00801C2A" w:rsidP="00B10F94">
      <w:r>
        <w:t xml:space="preserve">This project will </w:t>
      </w:r>
      <w:r w:rsidR="00F23FA9">
        <w:t>analyse how fans react to major events during the NFL season. I will do this by analysing multiple platforms such as Facebook</w:t>
      </w:r>
      <w:r>
        <w:t>, Twitter, Instagram, Reddit, Newspaper websites and team sites.</w:t>
      </w:r>
    </w:p>
    <w:p w:rsidR="00F23FA9" w:rsidRDefault="004B46CB" w:rsidP="00B10F94">
      <w:r>
        <w:t xml:space="preserve">By looking at sentiments and reactions over multiple platforms it will allow me to </w:t>
      </w:r>
      <w:r w:rsidR="00801C2A">
        <w:t>have a</w:t>
      </w:r>
      <w:r>
        <w:t xml:space="preserve"> border view of these sentiments. It will also allow me to see if there is a difference between sentiments over the multiple platforms.</w:t>
      </w:r>
      <w:r w:rsidR="00DF71C8">
        <w:t xml:space="preserve"> Combining the multiple platforms will give the data a more reliable view.</w:t>
      </w:r>
    </w:p>
    <w:p w:rsidR="003E0EFB" w:rsidRDefault="004B46CB" w:rsidP="00B10F94">
      <w:r>
        <w:t>I plan on focusing my analysis on specific events during the season such as the NFL Super bowl and the NFL Draft, I will also analyse fan loyalties during game day</w:t>
      </w:r>
      <w:r w:rsidR="003E0EFB">
        <w:t>s and other events during the season.</w:t>
      </w:r>
    </w:p>
    <w:p w:rsidR="003E0EFB" w:rsidRDefault="003E0EFB" w:rsidP="00B10F94">
      <w:r>
        <w:t xml:space="preserve">After receiving my data and complying my analysis I will visualise the results of my project </w:t>
      </w:r>
      <w:r w:rsidR="004F2A1B">
        <w:t>using a data visualization tool such as tableau to show my results.</w:t>
      </w:r>
    </w:p>
    <w:p w:rsidR="00BD4C33" w:rsidRDefault="00BD4C33" w:rsidP="00B10F94"/>
    <w:p w:rsidR="00BD4C33" w:rsidRDefault="00BD4C33" w:rsidP="00B10F94"/>
    <w:p w:rsidR="00766AF7" w:rsidRPr="00CC101D" w:rsidRDefault="00766AF7" w:rsidP="00B10F94">
      <w:pPr>
        <w:rPr>
          <w:color w:val="FF0000"/>
        </w:rPr>
      </w:pPr>
      <w:r w:rsidRPr="00CC101D">
        <w:rPr>
          <w:color w:val="FF0000"/>
        </w:rPr>
        <w:t>[FLESH OUT]</w:t>
      </w:r>
    </w:p>
    <w:p w:rsidR="004B46CB" w:rsidRPr="00F23FA9" w:rsidRDefault="004B46CB" w:rsidP="00B10F94"/>
    <w:p w:rsidR="00B10F94" w:rsidRDefault="00B10F94" w:rsidP="00B10F94">
      <w:pPr>
        <w:pStyle w:val="Heading1"/>
        <w:rPr>
          <w:lang w:val="en-IE"/>
        </w:rPr>
      </w:pPr>
      <w:r w:rsidRPr="00F23FA9">
        <w:rPr>
          <w:lang w:val="en-IE"/>
        </w:rPr>
        <w:t>Background</w:t>
      </w:r>
    </w:p>
    <w:p w:rsidR="00724763" w:rsidRDefault="00DF71C8" w:rsidP="00DF71C8">
      <w:r>
        <w:t>American Football is Americans favourite past time.</w:t>
      </w:r>
      <w:r w:rsidR="004D35C8">
        <w:t xml:space="preserve"> </w:t>
      </w:r>
      <w:r w:rsidR="004D35C8" w:rsidRPr="004D35C8">
        <w:t>Last year's Super Bowl on CBS drew 111.9 million viewers, making it the thir</w:t>
      </w:r>
      <w:r w:rsidR="004D35C8">
        <w:t xml:space="preserve">d-most-watched broadcast in U.S history. </w:t>
      </w:r>
    </w:p>
    <w:p w:rsidR="004D35C8" w:rsidRDefault="004D35C8" w:rsidP="00DF71C8">
      <w:r>
        <w:t xml:space="preserve">I too have a keen interest in the NFL. I have been a New York Giants fan from a young age and have ventured across the Atlantic on several occasions to watch the Giants in action. </w:t>
      </w:r>
    </w:p>
    <w:p w:rsidR="00CC101D" w:rsidRPr="00CC101D" w:rsidRDefault="00CC101D" w:rsidP="00CC101D"/>
    <w:p w:rsidR="00B10F94" w:rsidRPr="00F23FA9" w:rsidRDefault="00B10F94" w:rsidP="00B10F94">
      <w:r w:rsidRPr="004B46CB">
        <w:rPr>
          <w:highlight w:val="yellow"/>
        </w:rPr>
        <w:t>(Max. 2 Pages)</w:t>
      </w:r>
    </w:p>
    <w:p w:rsidR="00B10F94" w:rsidRPr="00B10F94" w:rsidRDefault="00B10F94" w:rsidP="00B10F94">
      <w:pPr>
        <w:pStyle w:val="Heading1"/>
      </w:pPr>
      <w:r w:rsidRPr="00B10F94">
        <w:t>Technical Approach</w:t>
      </w:r>
    </w:p>
    <w:p w:rsidR="00F70C0C" w:rsidRDefault="00BC56E4" w:rsidP="001041CB">
      <w:r>
        <w:t xml:space="preserve">When deciding to pick Data Analytics my specialisation for forth year I immediately started to research project ideas. I looked at websites such as Reddit, Kaggle, Quora </w:t>
      </w:r>
      <w:proofErr w:type="gramStart"/>
      <w:r>
        <w:t>and  Trap</w:t>
      </w:r>
      <w:proofErr w:type="gramEnd"/>
      <w:r>
        <w:t xml:space="preserve"> for NCI to give myself an idea on how to research for my project. </w:t>
      </w:r>
    </w:p>
    <w:p w:rsidR="00BC56E4" w:rsidRDefault="00BC56E4" w:rsidP="001041CB">
      <w:r>
        <w:t xml:space="preserve">I looked at ways to get data though the use of Web Scraping, APIs and social media pulling. </w:t>
      </w:r>
    </w:p>
    <w:p w:rsidR="00BC56E4" w:rsidRDefault="00BC56E4" w:rsidP="001041CB">
      <w:r>
        <w:t xml:space="preserve">After researching the methods on how to get the data I needed to make a project viable I then </w:t>
      </w:r>
      <w:proofErr w:type="gramStart"/>
      <w:r>
        <w:t>looked into</w:t>
      </w:r>
      <w:proofErr w:type="gramEnd"/>
      <w:r>
        <w:t xml:space="preserve"> the topic I wanted to focus my project on. As mentioned above I have a keen interest in the NFL and I felt working on something I had an interest in would benefit my project overall. </w:t>
      </w:r>
    </w:p>
    <w:p w:rsidR="002050EE" w:rsidRDefault="002050EE" w:rsidP="001041CB">
      <w:r w:rsidRPr="002050EE">
        <w:rPr>
          <w:highlight w:val="yellow"/>
        </w:rPr>
        <w:lastRenderedPageBreak/>
        <w:t>The value of storing volumes of data depends on our ability to extract useful reports, spot interesting events and trends, support decisions and policy based on statistical analysis and inference, and exploit the data to achieve business, operational, or scientific goals.</w:t>
      </w:r>
    </w:p>
    <w:p w:rsidR="006E4947" w:rsidRDefault="006E4947" w:rsidP="001041CB"/>
    <w:p w:rsidR="006E4947" w:rsidRDefault="006E4947" w:rsidP="001041CB">
      <w:r>
        <w:rPr>
          <w:noProof/>
        </w:rPr>
        <w:drawing>
          <wp:inline distT="0" distB="0" distL="0" distR="0">
            <wp:extent cx="5486400" cy="1147527"/>
            <wp:effectExtent l="0" t="0" r="0" b="0"/>
            <wp:docPr id="2" name="Picture 2" descr="https://i.gyazo.com/5ba32f3e1fc806d78d48c7a6288b31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gyazo.com/5ba32f3e1fc806d78d48c7a6288b3146.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486400" cy="1147527"/>
                    </a:xfrm>
                    <a:prstGeom prst="rect">
                      <a:avLst/>
                    </a:prstGeom>
                    <a:noFill/>
                    <a:ln>
                      <a:noFill/>
                    </a:ln>
                  </pic:spPr>
                </pic:pic>
              </a:graphicData>
            </a:graphic>
          </wp:inline>
        </w:drawing>
      </w:r>
    </w:p>
    <w:p w:rsidR="00F70C0C" w:rsidRDefault="00F70C0C" w:rsidP="001041CB">
      <w:r>
        <w:t>-Research</w:t>
      </w:r>
    </w:p>
    <w:p w:rsidR="00E32509" w:rsidRPr="00B10F94" w:rsidRDefault="00E32509" w:rsidP="001041CB">
      <w:r>
        <w:t>CHECK TRAP</w:t>
      </w:r>
    </w:p>
    <w:p w:rsidR="00B10F94" w:rsidRDefault="00B10F94" w:rsidP="001041CB">
      <w:pPr>
        <w:pStyle w:val="Heading1"/>
      </w:pPr>
      <w:r w:rsidRPr="00E06868">
        <w:t xml:space="preserve">Special </w:t>
      </w:r>
      <w:r w:rsidR="00F61FCC">
        <w:t>R</w:t>
      </w:r>
      <w:r w:rsidRPr="00E06868">
        <w:t xml:space="preserve">esources </w:t>
      </w:r>
      <w:r w:rsidR="00F61FCC">
        <w:t>R</w:t>
      </w:r>
      <w:r w:rsidRPr="00E06868">
        <w:t xml:space="preserve">equired </w:t>
      </w:r>
    </w:p>
    <w:p w:rsidR="001041CB" w:rsidRDefault="001041CB" w:rsidP="001041CB">
      <w:pPr>
        <w:rPr>
          <w:lang w:val="en-US"/>
        </w:rPr>
      </w:pPr>
      <w:r w:rsidRPr="004B46CB">
        <w:rPr>
          <w:highlight w:val="yellow"/>
          <w:lang w:val="en-US"/>
        </w:rPr>
        <w:t>If applicable, e.g., books, hardware, etc.</w:t>
      </w:r>
    </w:p>
    <w:p w:rsidR="00B10F94" w:rsidRDefault="00B10F94" w:rsidP="00B10F94">
      <w:pPr>
        <w:pStyle w:val="Heading1"/>
      </w:pPr>
      <w:r>
        <w:t>Project Plan</w:t>
      </w:r>
    </w:p>
    <w:p w:rsidR="00910776" w:rsidRPr="00910776" w:rsidRDefault="00910776" w:rsidP="00910776">
      <w:pPr>
        <w:rPr>
          <w:lang w:val="en-US"/>
        </w:rPr>
      </w:pPr>
      <w:r>
        <w:rPr>
          <w:lang w:val="en-US"/>
        </w:rPr>
        <w:t>Below is a Gantt chart for to set out a guide line for myself to stay on top of deliverables, self-learning and project milestones.</w:t>
      </w:r>
    </w:p>
    <w:p w:rsidR="00765032" w:rsidRDefault="00910776" w:rsidP="00B10F94">
      <w:r>
        <w:rPr>
          <w:noProof/>
        </w:rPr>
        <w:drawing>
          <wp:inline distT="0" distB="0" distL="0" distR="0" wp14:anchorId="779B394A" wp14:editId="5B3B0707">
            <wp:extent cx="5486400" cy="3470910"/>
            <wp:effectExtent l="0" t="0" r="0" b="0"/>
            <wp:docPr id="1" name="Chart 1">
              <a:extLst xmlns:a="http://schemas.openxmlformats.org/drawingml/2006/main">
                <a:ext uri="{FF2B5EF4-FFF2-40B4-BE49-F238E27FC236}">
                  <a16:creationId xmlns:a16="http://schemas.microsoft.com/office/drawing/2014/main" id="{158DFA1F-7340-42C1-ACA5-09C7B3CF35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765032" w:rsidRDefault="00765032" w:rsidP="00B10F94"/>
    <w:p w:rsidR="00B10F94" w:rsidRDefault="00B10F94" w:rsidP="00B10F94">
      <w:pPr>
        <w:pStyle w:val="Heading1"/>
      </w:pPr>
      <w:r>
        <w:lastRenderedPageBreak/>
        <w:t>Technical Details</w:t>
      </w:r>
    </w:p>
    <w:p w:rsidR="00B10F94" w:rsidRDefault="00B10F94" w:rsidP="001041CB">
      <w:r w:rsidRPr="004B46CB">
        <w:rPr>
          <w:highlight w:val="yellow"/>
        </w:rPr>
        <w:t>Implementation language and principal libraries</w:t>
      </w:r>
    </w:p>
    <w:p w:rsidR="004021BD" w:rsidRPr="00234C91" w:rsidRDefault="004021BD" w:rsidP="004021BD">
      <w:pPr>
        <w:pStyle w:val="Heading1"/>
      </w:pPr>
      <w:r w:rsidRPr="00234C91">
        <w:t>Evaluation</w:t>
      </w:r>
    </w:p>
    <w:p w:rsidR="004021BD" w:rsidRPr="004021BD" w:rsidRDefault="004021BD" w:rsidP="004021BD">
      <w:r w:rsidRPr="004B46CB">
        <w:rPr>
          <w:highlight w:val="yellow"/>
        </w:rPr>
        <w:t>Describe how you will evaluate the system with real technical data using system tests, integration tests etc. In addition, where possible describe how you will evaluate the system with an end user.</w:t>
      </w:r>
    </w:p>
    <w:p w:rsidR="00B10F94" w:rsidRDefault="00B10F94" w:rsidP="00B10F94"/>
    <w:p w:rsidR="00B10F94" w:rsidRDefault="00B10F94" w:rsidP="00B10F94"/>
    <w:p w:rsidR="00B10F94" w:rsidRDefault="00B10F94" w:rsidP="00B10F94">
      <w:r>
        <w:t>_____________________</w:t>
      </w:r>
    </w:p>
    <w:p w:rsidR="00B10F94" w:rsidRPr="00B10F94" w:rsidRDefault="00B10F94" w:rsidP="00B10F94">
      <w:r>
        <w:t>Signature of student and date</w:t>
      </w:r>
    </w:p>
    <w:sectPr w:rsidR="00B10F94" w:rsidRPr="00B10F94">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711A52"/>
    <w:multiLevelType w:val="multilevel"/>
    <w:tmpl w:val="E9E2370C"/>
    <w:lvl w:ilvl="0">
      <w:start w:val="1"/>
      <w:numFmt w:val="upperLetter"/>
      <w:pStyle w:val="Appendix"/>
      <w:lvlText w:val="Appendix %1."/>
      <w:lvlJc w:val="left"/>
      <w:pPr>
        <w:tabs>
          <w:tab w:val="num" w:pos="360"/>
        </w:tabs>
        <w:ind w:left="360" w:hanging="360"/>
      </w:pPr>
      <w:rPr>
        <w:rFonts w:hint="default"/>
      </w:rPr>
    </w:lvl>
    <w:lvl w:ilvl="1">
      <w:start w:val="1"/>
      <w:numFmt w:val="decimal"/>
      <w:lvlText w:val="%1.%2"/>
      <w:lvlJc w:val="left"/>
      <w:pPr>
        <w:tabs>
          <w:tab w:val="num" w:pos="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1224"/>
        </w:tabs>
        <w:ind w:left="1224" w:hanging="864"/>
      </w:pPr>
      <w:rPr>
        <w:rFonts w:hint="default"/>
      </w:rPr>
    </w:lvl>
    <w:lvl w:ilvl="4">
      <w:start w:val="1"/>
      <w:numFmt w:val="decimal"/>
      <w:lvlText w:val="%1.%2.%3.%4.%5"/>
      <w:lvlJc w:val="left"/>
      <w:pPr>
        <w:tabs>
          <w:tab w:val="num" w:pos="1368"/>
        </w:tabs>
        <w:ind w:left="1368" w:hanging="1008"/>
      </w:pPr>
      <w:rPr>
        <w:rFonts w:hint="default"/>
      </w:rPr>
    </w:lvl>
    <w:lvl w:ilvl="5">
      <w:start w:val="1"/>
      <w:numFmt w:val="decimal"/>
      <w:lvlText w:val="%1.%2.%3.%4.%5.%6"/>
      <w:lvlJc w:val="left"/>
      <w:pPr>
        <w:tabs>
          <w:tab w:val="num" w:pos="1512"/>
        </w:tabs>
        <w:ind w:left="1512" w:hanging="1152"/>
      </w:pPr>
      <w:rPr>
        <w:rFonts w:hint="default"/>
      </w:rPr>
    </w:lvl>
    <w:lvl w:ilvl="6">
      <w:start w:val="1"/>
      <w:numFmt w:val="decimal"/>
      <w:lvlText w:val="%1.%2.%3.%4.%5.%6.%7"/>
      <w:lvlJc w:val="left"/>
      <w:pPr>
        <w:tabs>
          <w:tab w:val="num" w:pos="1656"/>
        </w:tabs>
        <w:ind w:left="1656" w:hanging="1296"/>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1944"/>
        </w:tabs>
        <w:ind w:left="1944" w:hanging="1584"/>
      </w:pPr>
      <w:rPr>
        <w:rFonts w:hint="default"/>
      </w:rPr>
    </w:lvl>
  </w:abstractNum>
  <w:abstractNum w:abstractNumId="1" w15:restartNumberingAfterBreak="0">
    <w:nsid w:val="29357FED"/>
    <w:multiLevelType w:val="multilevel"/>
    <w:tmpl w:val="7EBEB756"/>
    <w:lvl w:ilvl="0">
      <w:start w:val="1"/>
      <w:numFmt w:val="decimal"/>
      <w:lvlText w:val="%1."/>
      <w:lvlJc w:val="left"/>
      <w:pPr>
        <w:tabs>
          <w:tab w:val="num" w:pos="851"/>
        </w:tabs>
        <w:ind w:left="851" w:hanging="851"/>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2620"/>
        </w:tabs>
        <w:ind w:left="2620" w:hanging="136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4500"/>
        </w:tabs>
        <w:ind w:left="3924" w:hanging="504"/>
      </w:pPr>
      <w:rPr>
        <w:rFonts w:hint="default"/>
      </w:rPr>
    </w:lvl>
    <w:lvl w:ilvl="3">
      <w:start w:val="1"/>
      <w:numFmt w:val="decimal"/>
      <w:lvlText w:val="%1.%2.%3.%4."/>
      <w:lvlJc w:val="left"/>
      <w:pPr>
        <w:tabs>
          <w:tab w:val="num" w:pos="4500"/>
        </w:tabs>
        <w:ind w:left="4428" w:hanging="648"/>
      </w:pPr>
      <w:rPr>
        <w:rFonts w:hint="default"/>
      </w:rPr>
    </w:lvl>
    <w:lvl w:ilvl="4">
      <w:start w:val="1"/>
      <w:numFmt w:val="decimal"/>
      <w:lvlText w:val="%1.%2.%3.%4.%5."/>
      <w:lvlJc w:val="left"/>
      <w:pPr>
        <w:tabs>
          <w:tab w:val="num" w:pos="5220"/>
        </w:tabs>
        <w:ind w:left="4932" w:hanging="792"/>
      </w:pPr>
      <w:rPr>
        <w:rFonts w:hint="default"/>
      </w:rPr>
    </w:lvl>
    <w:lvl w:ilvl="5">
      <w:start w:val="1"/>
      <w:numFmt w:val="decimal"/>
      <w:lvlText w:val="%1.%2.%3.%4.%5.%6."/>
      <w:lvlJc w:val="left"/>
      <w:pPr>
        <w:tabs>
          <w:tab w:val="num" w:pos="5580"/>
        </w:tabs>
        <w:ind w:left="5436" w:hanging="936"/>
      </w:pPr>
      <w:rPr>
        <w:rFonts w:hint="default"/>
      </w:rPr>
    </w:lvl>
    <w:lvl w:ilvl="6">
      <w:start w:val="7"/>
      <w:numFmt w:val="decimal"/>
      <w:lvlText w:val="%1.%2.%3.%4.%5.%6.%7."/>
      <w:lvlJc w:val="left"/>
      <w:pPr>
        <w:tabs>
          <w:tab w:val="num" w:pos="6300"/>
        </w:tabs>
        <w:ind w:left="5940" w:hanging="1080"/>
      </w:pPr>
      <w:rPr>
        <w:rFonts w:hint="default"/>
      </w:rPr>
    </w:lvl>
    <w:lvl w:ilvl="7">
      <w:start w:val="1"/>
      <w:numFmt w:val="decimal"/>
      <w:lvlText w:val="%1.%2.%3.%4.%5.%6.%7.%8."/>
      <w:lvlJc w:val="left"/>
      <w:pPr>
        <w:tabs>
          <w:tab w:val="num" w:pos="6660"/>
        </w:tabs>
        <w:ind w:left="6444" w:hanging="1224"/>
      </w:pPr>
      <w:rPr>
        <w:rFonts w:hint="default"/>
      </w:rPr>
    </w:lvl>
    <w:lvl w:ilvl="8">
      <w:start w:val="1"/>
      <w:numFmt w:val="decimal"/>
      <w:lvlText w:val="%1.%2.%3.%4.%5.%6.%7.%8.%9."/>
      <w:lvlJc w:val="left"/>
      <w:pPr>
        <w:tabs>
          <w:tab w:val="num" w:pos="7380"/>
        </w:tabs>
        <w:ind w:left="7020" w:hanging="1440"/>
      </w:pPr>
      <w:rPr>
        <w:rFonts w:hint="default"/>
      </w:rPr>
    </w:lvl>
  </w:abstractNum>
  <w:abstractNum w:abstractNumId="2" w15:restartNumberingAfterBreak="0">
    <w:nsid w:val="2D9A16C4"/>
    <w:multiLevelType w:val="hybridMultilevel"/>
    <w:tmpl w:val="0E124840"/>
    <w:lvl w:ilvl="0" w:tplc="76D2F9B0">
      <w:start w:val="1"/>
      <w:numFmt w:val="decimal"/>
      <w:lvlText w:val="%1."/>
      <w:lvlJc w:val="left"/>
      <w:pPr>
        <w:tabs>
          <w:tab w:val="num" w:pos="396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F7427F9"/>
    <w:multiLevelType w:val="multilevel"/>
    <w:tmpl w:val="C92E9EC8"/>
    <w:lvl w:ilvl="0">
      <w:start w:val="1"/>
      <w:numFmt w:val="decimal"/>
      <w:lvlText w:val="%1."/>
      <w:lvlJc w:val="left"/>
      <w:pPr>
        <w:tabs>
          <w:tab w:val="num" w:pos="1440"/>
        </w:tabs>
        <w:ind w:left="1440" w:hanging="360"/>
      </w:pPr>
      <w:rPr>
        <w:sz w:val="24"/>
      </w:r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4" w15:restartNumberingAfterBreak="0">
    <w:nsid w:val="3C9D0AC9"/>
    <w:multiLevelType w:val="multilevel"/>
    <w:tmpl w:val="6EBCA68C"/>
    <w:lvl w:ilvl="0">
      <w:start w:val="1"/>
      <w:numFmt w:val="decimal"/>
      <w:pStyle w:val="Heading1"/>
      <w:lvlText w:val="%1."/>
      <w:lvlJc w:val="left"/>
      <w:pPr>
        <w:tabs>
          <w:tab w:val="num" w:pos="0"/>
        </w:tabs>
        <w:ind w:left="0" w:hanging="360"/>
      </w:pPr>
    </w:lvl>
    <w:lvl w:ilvl="1">
      <w:start w:val="1"/>
      <w:numFmt w:val="decimal"/>
      <w:pStyle w:val="Heading2"/>
      <w:lvlText w:val="%1.%2."/>
      <w:lvlJc w:val="left"/>
      <w:pPr>
        <w:tabs>
          <w:tab w:val="num" w:pos="432"/>
        </w:tabs>
        <w:ind w:left="432" w:hanging="432"/>
      </w:pPr>
    </w:lvl>
    <w:lvl w:ilvl="2">
      <w:start w:val="1"/>
      <w:numFmt w:val="decimal"/>
      <w:pStyle w:val="Heading3"/>
      <w:lvlText w:val="%1.%2.%3."/>
      <w:lvlJc w:val="left"/>
      <w:pPr>
        <w:tabs>
          <w:tab w:val="num" w:pos="864"/>
        </w:tabs>
        <w:ind w:left="864" w:hanging="504"/>
      </w:pPr>
    </w:lvl>
    <w:lvl w:ilvl="3">
      <w:start w:val="1"/>
      <w:numFmt w:val="decimal"/>
      <w:lvlText w:val="%1.%2.%3.%4."/>
      <w:lvlJc w:val="left"/>
      <w:pPr>
        <w:tabs>
          <w:tab w:val="num" w:pos="1440"/>
        </w:tabs>
        <w:ind w:left="1368" w:hanging="648"/>
      </w:pPr>
    </w:lvl>
    <w:lvl w:ilvl="4">
      <w:start w:val="1"/>
      <w:numFmt w:val="decimal"/>
      <w:lvlText w:val="%1.%2.%3.%4.%5."/>
      <w:lvlJc w:val="left"/>
      <w:pPr>
        <w:tabs>
          <w:tab w:val="num" w:pos="2160"/>
        </w:tabs>
        <w:ind w:left="1872" w:hanging="792"/>
      </w:pPr>
    </w:lvl>
    <w:lvl w:ilvl="5">
      <w:start w:val="1"/>
      <w:numFmt w:val="decimal"/>
      <w:lvlText w:val="%1.%2.%3.%4.%5.%6."/>
      <w:lvlJc w:val="left"/>
      <w:pPr>
        <w:tabs>
          <w:tab w:val="num" w:pos="2520"/>
        </w:tabs>
        <w:ind w:left="2376" w:hanging="936"/>
      </w:pPr>
    </w:lvl>
    <w:lvl w:ilvl="6">
      <w:start w:val="1"/>
      <w:numFmt w:val="decimal"/>
      <w:lvlText w:val="%1.%2.%3.%4.%5.%6.%7."/>
      <w:lvlJc w:val="left"/>
      <w:pPr>
        <w:tabs>
          <w:tab w:val="num" w:pos="3240"/>
        </w:tabs>
        <w:ind w:left="2880" w:hanging="1080"/>
      </w:pPr>
    </w:lvl>
    <w:lvl w:ilvl="7">
      <w:start w:val="1"/>
      <w:numFmt w:val="decimal"/>
      <w:lvlText w:val="%1.%2.%3.%4.%5.%6.%7.%8."/>
      <w:lvlJc w:val="left"/>
      <w:pPr>
        <w:tabs>
          <w:tab w:val="num" w:pos="3600"/>
        </w:tabs>
        <w:ind w:left="3384" w:hanging="1224"/>
      </w:pPr>
    </w:lvl>
    <w:lvl w:ilvl="8">
      <w:start w:val="1"/>
      <w:numFmt w:val="decimal"/>
      <w:lvlText w:val="%1.%2.%3.%4.%5.%6.%7.%8.%9."/>
      <w:lvlJc w:val="left"/>
      <w:pPr>
        <w:tabs>
          <w:tab w:val="num" w:pos="4320"/>
        </w:tabs>
        <w:ind w:left="3960" w:hanging="1440"/>
      </w:pPr>
    </w:lvl>
  </w:abstractNum>
  <w:abstractNum w:abstractNumId="5" w15:restartNumberingAfterBreak="0">
    <w:nsid w:val="6053139B"/>
    <w:multiLevelType w:val="hybridMultilevel"/>
    <w:tmpl w:val="AC02545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66767851"/>
    <w:multiLevelType w:val="multilevel"/>
    <w:tmpl w:val="7444C1FC"/>
    <w:styleLink w:val="StyleNumbered"/>
    <w:lvl w:ilvl="0">
      <w:start w:val="1"/>
      <w:numFmt w:val="decimal"/>
      <w:lvlText w:val="%1."/>
      <w:lvlJc w:val="left"/>
      <w:pPr>
        <w:tabs>
          <w:tab w:val="num" w:pos="720"/>
        </w:tabs>
        <w:ind w:left="720" w:hanging="360"/>
      </w:pPr>
      <w:rPr>
        <w:rFonts w:ascii="Times" w:hAnsi="Times"/>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7DAC1555"/>
    <w:multiLevelType w:val="hybridMultilevel"/>
    <w:tmpl w:val="BD8EA128"/>
    <w:lvl w:ilvl="0" w:tplc="0032EF2C">
      <w:start w:val="1"/>
      <w:numFmt w:val="decimal"/>
      <w:pStyle w:val="StyleHeading1Heading1CharLeftBefore12ptAfter3pt"/>
      <w:lvlText w:val="%1."/>
      <w:lvlJc w:val="left"/>
      <w:pPr>
        <w:ind w:left="720" w:hanging="360"/>
      </w:pPr>
    </w:lvl>
    <w:lvl w:ilvl="1" w:tplc="083C0019" w:tentative="1">
      <w:start w:val="1"/>
      <w:numFmt w:val="lowerLetter"/>
      <w:lvlText w:val="%2."/>
      <w:lvlJc w:val="left"/>
      <w:pPr>
        <w:ind w:left="1440" w:hanging="360"/>
      </w:pPr>
    </w:lvl>
    <w:lvl w:ilvl="2" w:tplc="083C001B" w:tentative="1">
      <w:start w:val="1"/>
      <w:numFmt w:val="lowerRoman"/>
      <w:lvlText w:val="%3."/>
      <w:lvlJc w:val="right"/>
      <w:pPr>
        <w:ind w:left="2160" w:hanging="180"/>
      </w:pPr>
    </w:lvl>
    <w:lvl w:ilvl="3" w:tplc="083C000F" w:tentative="1">
      <w:start w:val="1"/>
      <w:numFmt w:val="decimal"/>
      <w:lvlText w:val="%4."/>
      <w:lvlJc w:val="left"/>
      <w:pPr>
        <w:ind w:left="2880" w:hanging="360"/>
      </w:pPr>
    </w:lvl>
    <w:lvl w:ilvl="4" w:tplc="083C0019" w:tentative="1">
      <w:start w:val="1"/>
      <w:numFmt w:val="lowerLetter"/>
      <w:lvlText w:val="%5."/>
      <w:lvlJc w:val="left"/>
      <w:pPr>
        <w:ind w:left="3600" w:hanging="360"/>
      </w:pPr>
    </w:lvl>
    <w:lvl w:ilvl="5" w:tplc="083C001B" w:tentative="1">
      <w:start w:val="1"/>
      <w:numFmt w:val="lowerRoman"/>
      <w:lvlText w:val="%6."/>
      <w:lvlJc w:val="right"/>
      <w:pPr>
        <w:ind w:left="4320" w:hanging="180"/>
      </w:pPr>
    </w:lvl>
    <w:lvl w:ilvl="6" w:tplc="083C000F" w:tentative="1">
      <w:start w:val="1"/>
      <w:numFmt w:val="decimal"/>
      <w:lvlText w:val="%7."/>
      <w:lvlJc w:val="left"/>
      <w:pPr>
        <w:ind w:left="5040" w:hanging="360"/>
      </w:pPr>
    </w:lvl>
    <w:lvl w:ilvl="7" w:tplc="083C0019" w:tentative="1">
      <w:start w:val="1"/>
      <w:numFmt w:val="lowerLetter"/>
      <w:lvlText w:val="%8."/>
      <w:lvlJc w:val="left"/>
      <w:pPr>
        <w:ind w:left="5760" w:hanging="360"/>
      </w:pPr>
    </w:lvl>
    <w:lvl w:ilvl="8" w:tplc="083C001B" w:tentative="1">
      <w:start w:val="1"/>
      <w:numFmt w:val="lowerRoman"/>
      <w:lvlText w:val="%9."/>
      <w:lvlJc w:val="right"/>
      <w:pPr>
        <w:ind w:left="6480" w:hanging="180"/>
      </w:pPr>
    </w:lvl>
  </w:abstractNum>
  <w:num w:numId="1">
    <w:abstractNumId w:val="6"/>
  </w:num>
  <w:num w:numId="2">
    <w:abstractNumId w:val="3"/>
  </w:num>
  <w:num w:numId="3">
    <w:abstractNumId w:val="2"/>
  </w:num>
  <w:num w:numId="4">
    <w:abstractNumId w:val="2"/>
  </w:num>
  <w:num w:numId="5">
    <w:abstractNumId w:val="0"/>
  </w:num>
  <w:num w:numId="6">
    <w:abstractNumId w:val="4"/>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7"/>
    </w:lvlOverride>
    <w:lvlOverride w:ilvl="7">
      <w:startOverride w:val="1"/>
    </w:lvlOverride>
    <w:lvlOverride w:ilvl="8">
      <w:startOverride w:val="1"/>
    </w:lvlOverride>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2MTE1MzMyNjI1sjRW0lEKTi0uzszPAykwrAUA/U/5YywAAAA="/>
  </w:docVars>
  <w:rsids>
    <w:rsidRoot w:val="00B10F94"/>
    <w:rsid w:val="000133F0"/>
    <w:rsid w:val="00015E1B"/>
    <w:rsid w:val="00076479"/>
    <w:rsid w:val="000D56B4"/>
    <w:rsid w:val="000E501F"/>
    <w:rsid w:val="000E67CB"/>
    <w:rsid w:val="001041CB"/>
    <w:rsid w:val="0011482B"/>
    <w:rsid w:val="00124AEB"/>
    <w:rsid w:val="001C6CBC"/>
    <w:rsid w:val="002050EE"/>
    <w:rsid w:val="00234C91"/>
    <w:rsid w:val="00254954"/>
    <w:rsid w:val="002D111A"/>
    <w:rsid w:val="002F74F2"/>
    <w:rsid w:val="003336BC"/>
    <w:rsid w:val="00344A9A"/>
    <w:rsid w:val="003547B3"/>
    <w:rsid w:val="0037396F"/>
    <w:rsid w:val="00384D5C"/>
    <w:rsid w:val="003E0EFB"/>
    <w:rsid w:val="004021BD"/>
    <w:rsid w:val="0041391F"/>
    <w:rsid w:val="004731C8"/>
    <w:rsid w:val="004B06AC"/>
    <w:rsid w:val="004B46CB"/>
    <w:rsid w:val="004C1E97"/>
    <w:rsid w:val="004D35C8"/>
    <w:rsid w:val="004F2A1B"/>
    <w:rsid w:val="00526D69"/>
    <w:rsid w:val="00531D49"/>
    <w:rsid w:val="0054194E"/>
    <w:rsid w:val="00551B67"/>
    <w:rsid w:val="00587DE6"/>
    <w:rsid w:val="005E6B6E"/>
    <w:rsid w:val="005E77CA"/>
    <w:rsid w:val="006073E4"/>
    <w:rsid w:val="006204FA"/>
    <w:rsid w:val="00632F41"/>
    <w:rsid w:val="00636920"/>
    <w:rsid w:val="006424C6"/>
    <w:rsid w:val="00644529"/>
    <w:rsid w:val="00646033"/>
    <w:rsid w:val="0065499F"/>
    <w:rsid w:val="00660677"/>
    <w:rsid w:val="00693364"/>
    <w:rsid w:val="006A29D7"/>
    <w:rsid w:val="006A2FA5"/>
    <w:rsid w:val="006E4947"/>
    <w:rsid w:val="00703060"/>
    <w:rsid w:val="00724763"/>
    <w:rsid w:val="00733858"/>
    <w:rsid w:val="007437D1"/>
    <w:rsid w:val="00765032"/>
    <w:rsid w:val="00766AF7"/>
    <w:rsid w:val="00801C2A"/>
    <w:rsid w:val="00840709"/>
    <w:rsid w:val="00897297"/>
    <w:rsid w:val="008C56C2"/>
    <w:rsid w:val="008E295B"/>
    <w:rsid w:val="00907B2A"/>
    <w:rsid w:val="00910776"/>
    <w:rsid w:val="009E7BD2"/>
    <w:rsid w:val="009F1CFE"/>
    <w:rsid w:val="009F584A"/>
    <w:rsid w:val="00A5365C"/>
    <w:rsid w:val="00A54707"/>
    <w:rsid w:val="00A834D5"/>
    <w:rsid w:val="00AA3152"/>
    <w:rsid w:val="00B10F94"/>
    <w:rsid w:val="00BA5690"/>
    <w:rsid w:val="00BC56E4"/>
    <w:rsid w:val="00BD4C33"/>
    <w:rsid w:val="00C70B04"/>
    <w:rsid w:val="00C91C92"/>
    <w:rsid w:val="00CC101D"/>
    <w:rsid w:val="00CD7454"/>
    <w:rsid w:val="00D21937"/>
    <w:rsid w:val="00D8114E"/>
    <w:rsid w:val="00D951D7"/>
    <w:rsid w:val="00DF71C8"/>
    <w:rsid w:val="00E07DF9"/>
    <w:rsid w:val="00E15B9F"/>
    <w:rsid w:val="00E32509"/>
    <w:rsid w:val="00E62144"/>
    <w:rsid w:val="00E734DB"/>
    <w:rsid w:val="00ED3B44"/>
    <w:rsid w:val="00EF5ADC"/>
    <w:rsid w:val="00EF7FC7"/>
    <w:rsid w:val="00F23FA9"/>
    <w:rsid w:val="00F24F2B"/>
    <w:rsid w:val="00F254AD"/>
    <w:rsid w:val="00F61FCC"/>
    <w:rsid w:val="00F70C0C"/>
    <w:rsid w:val="00F91AA7"/>
    <w:rsid w:val="00F9271D"/>
    <w:rsid w:val="00FB2E37"/>
    <w:rsid w:val="00FE4DA2"/>
  </w:rsids>
  <m:mathPr>
    <m:mathFont m:val="Cambria Math"/>
    <m:brkBin m:val="before"/>
    <m:brkBinSub m:val="--"/>
    <m:smallFrac m:val="0"/>
    <m:dispDef/>
    <m:lMargin m:val="0"/>
    <m:rMargin m:val="0"/>
    <m:defJc m:val="centerGroup"/>
    <m:wrapIndent m:val="1440"/>
    <m:intLim m:val="subSup"/>
    <m:naryLim m:val="undOvr"/>
  </m:mathPr>
  <w:themeFontLang w:val="ga-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AFF8413B-82B9-4D01-BBDC-AB14C7036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ga-IE" w:eastAsia="ga-I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1041CB"/>
    <w:pPr>
      <w:spacing w:before="60" w:after="120"/>
    </w:pPr>
    <w:rPr>
      <w:rFonts w:ascii="Arial" w:hAnsi="Arial"/>
      <w:sz w:val="24"/>
      <w:szCs w:val="24"/>
      <w:lang w:val="en-IE" w:eastAsia="en-US"/>
    </w:rPr>
  </w:style>
  <w:style w:type="paragraph" w:styleId="Heading1">
    <w:name w:val="heading 1"/>
    <w:basedOn w:val="Normal"/>
    <w:next w:val="Normal"/>
    <w:autoRedefine/>
    <w:qFormat/>
    <w:rsid w:val="001041CB"/>
    <w:pPr>
      <w:keepNext/>
      <w:numPr>
        <w:numId w:val="6"/>
      </w:numPr>
      <w:spacing w:before="240" w:after="60"/>
      <w:outlineLvl w:val="0"/>
    </w:pPr>
    <w:rPr>
      <w:rFonts w:cs="Arial"/>
      <w:b/>
      <w:bCs/>
      <w:kern w:val="32"/>
      <w:sz w:val="32"/>
      <w:szCs w:val="32"/>
      <w:lang w:val="en-US"/>
    </w:rPr>
  </w:style>
  <w:style w:type="paragraph" w:styleId="Heading2">
    <w:name w:val="heading 2"/>
    <w:aliases w:val="Heading 2 Char"/>
    <w:basedOn w:val="Normal"/>
    <w:next w:val="Normal"/>
    <w:qFormat/>
    <w:rsid w:val="00B10F94"/>
    <w:pPr>
      <w:keepNext/>
      <w:numPr>
        <w:ilvl w:val="1"/>
        <w:numId w:val="6"/>
      </w:numPr>
      <w:spacing w:before="240" w:after="60"/>
      <w:outlineLvl w:val="1"/>
    </w:pPr>
    <w:rPr>
      <w:rFonts w:cs="Arial"/>
      <w:b/>
      <w:bCs/>
      <w:i/>
      <w:iCs/>
      <w:sz w:val="28"/>
      <w:szCs w:val="28"/>
    </w:rPr>
  </w:style>
  <w:style w:type="paragraph" w:styleId="Heading3">
    <w:name w:val="heading 3"/>
    <w:basedOn w:val="Normal"/>
    <w:next w:val="Normal"/>
    <w:qFormat/>
    <w:rsid w:val="00B10F94"/>
    <w:pPr>
      <w:keepNext/>
      <w:numPr>
        <w:ilvl w:val="2"/>
        <w:numId w:val="6"/>
      </w:numPr>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Numbered">
    <w:name w:val="Style Numbered"/>
    <w:basedOn w:val="NoList"/>
    <w:rsid w:val="00344A9A"/>
    <w:pPr>
      <w:numPr>
        <w:numId w:val="1"/>
      </w:numPr>
    </w:pPr>
  </w:style>
  <w:style w:type="paragraph" w:customStyle="1" w:styleId="Appendix">
    <w:name w:val="Appendix"/>
    <w:basedOn w:val="Heading1"/>
    <w:next w:val="Normal"/>
    <w:rsid w:val="006204FA"/>
    <w:pPr>
      <w:numPr>
        <w:numId w:val="5"/>
      </w:numPr>
      <w:spacing w:before="120"/>
    </w:pPr>
    <w:rPr>
      <w:sz w:val="28"/>
      <w:lang w:val="en-GB"/>
    </w:rPr>
  </w:style>
  <w:style w:type="paragraph" w:styleId="Title">
    <w:name w:val="Title"/>
    <w:basedOn w:val="Normal"/>
    <w:qFormat/>
    <w:rsid w:val="00B10F94"/>
    <w:pPr>
      <w:spacing w:before="240" w:after="60"/>
      <w:outlineLvl w:val="0"/>
    </w:pPr>
    <w:rPr>
      <w:rFonts w:cs="Arial"/>
      <w:b/>
      <w:bCs/>
      <w:kern w:val="28"/>
      <w:sz w:val="32"/>
      <w:szCs w:val="32"/>
    </w:rPr>
  </w:style>
  <w:style w:type="paragraph" w:customStyle="1" w:styleId="StyleHeading1Heading1CharLeftBefore12ptAfter3pt">
    <w:name w:val="Style Heading 1Heading 1 Char + Left Before:  12 pt After:  3 pt"/>
    <w:basedOn w:val="Heading1"/>
    <w:autoRedefine/>
    <w:rsid w:val="001041CB"/>
    <w:pPr>
      <w:keepNext w:val="0"/>
      <w:numPr>
        <w:numId w:val="9"/>
      </w:numPr>
    </w:pPr>
    <w:rPr>
      <w:rFonts w:ascii="Times New Roman" w:hAnsi="Times New Roman" w:cs="Times New Roman"/>
      <w:bCs w:val="0"/>
      <w:color w:val="000000"/>
      <w:kern w:val="0"/>
      <w:sz w:val="28"/>
      <w:szCs w:val="28"/>
      <w:lang w:val="en-GB"/>
    </w:rPr>
  </w:style>
  <w:style w:type="paragraph" w:styleId="ListParagraph">
    <w:name w:val="List Paragraph"/>
    <w:basedOn w:val="Normal"/>
    <w:uiPriority w:val="34"/>
    <w:qFormat/>
    <w:rsid w:val="007247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2916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5" Type="http://schemas.openxmlformats.org/officeDocument/2006/relationships/image" Target="media/image1.png"/><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aniel\Dropbox\Software%20project\GantChar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stacked"/>
        <c:varyColors val="0"/>
        <c:ser>
          <c:idx val="0"/>
          <c:order val="0"/>
          <c:tx>
            <c:v>Start Date</c:v>
          </c:tx>
          <c:spPr>
            <a:noFill/>
            <a:ln>
              <a:noFill/>
            </a:ln>
            <a:effectLst>
              <a:outerShdw blurRad="57150" dist="19050" dir="5400000" algn="ctr" rotWithShape="0">
                <a:srgbClr val="000000">
                  <a:alpha val="63000"/>
                </a:srgbClr>
              </a:outerShdw>
            </a:effectLst>
          </c:spPr>
          <c:invertIfNegative val="0"/>
          <c:dLbls>
            <c:delete val="1"/>
          </c:dLbls>
          <c:cat>
            <c:strRef>
              <c:f>Sheet1!$A$2:$A$19</c:f>
              <c:strCache>
                <c:ptCount val="18"/>
                <c:pt idx="0">
                  <c:v>R Labs</c:v>
                </c:pt>
                <c:pt idx="1">
                  <c:v>Social Media Pulls</c:v>
                </c:pt>
                <c:pt idx="2">
                  <c:v>Web Scraping for Reddit</c:v>
                </c:pt>
                <c:pt idx="3">
                  <c:v>Project Proposal Document</c:v>
                </c:pt>
                <c:pt idx="4">
                  <c:v>Python Labs</c:v>
                </c:pt>
                <c:pt idx="5">
                  <c:v>Thanksgiving Games Analysis</c:v>
                </c:pt>
                <c:pt idx="6">
                  <c:v>Requirements Specifcation</c:v>
                </c:pt>
                <c:pt idx="7">
                  <c:v>Prototype for Mid Point</c:v>
                </c:pt>
                <c:pt idx="8">
                  <c:v>Mid Point Presentation</c:v>
                </c:pt>
                <c:pt idx="9">
                  <c:v>Expand Datasets</c:v>
                </c:pt>
                <c:pt idx="10">
                  <c:v>Test and Clean Data</c:v>
                </c:pt>
                <c:pt idx="11">
                  <c:v>Finalise Datasets </c:v>
                </c:pt>
                <c:pt idx="12">
                  <c:v>Finalise Paperwork</c:v>
                </c:pt>
                <c:pt idx="13">
                  <c:v>Visualize Data</c:v>
                </c:pt>
                <c:pt idx="14">
                  <c:v>Showcase Materials</c:v>
                </c:pt>
                <c:pt idx="15">
                  <c:v>Showcase Printed Poster</c:v>
                </c:pt>
                <c:pt idx="16">
                  <c:v>Software &amp; Doc Upload</c:v>
                </c:pt>
                <c:pt idx="17">
                  <c:v>Project Final Presentations</c:v>
                </c:pt>
              </c:strCache>
            </c:strRef>
          </c:cat>
          <c:val>
            <c:numRef>
              <c:f>Sheet1!$C$2:$C$19</c:f>
              <c:numCache>
                <c:formatCode>m/d/yyyy</c:formatCode>
                <c:ptCount val="18"/>
                <c:pt idx="0">
                  <c:v>43009</c:v>
                </c:pt>
                <c:pt idx="1">
                  <c:v>43023</c:v>
                </c:pt>
                <c:pt idx="2">
                  <c:v>43025</c:v>
                </c:pt>
                <c:pt idx="3">
                  <c:v>43020</c:v>
                </c:pt>
                <c:pt idx="4">
                  <c:v>43023</c:v>
                </c:pt>
                <c:pt idx="5">
                  <c:v>43049</c:v>
                </c:pt>
                <c:pt idx="6">
                  <c:v>43036</c:v>
                </c:pt>
                <c:pt idx="7">
                  <c:v>43049</c:v>
                </c:pt>
                <c:pt idx="8">
                  <c:v>43054</c:v>
                </c:pt>
                <c:pt idx="9">
                  <c:v>43120</c:v>
                </c:pt>
                <c:pt idx="10">
                  <c:v>43148</c:v>
                </c:pt>
                <c:pt idx="11">
                  <c:v>43162</c:v>
                </c:pt>
                <c:pt idx="12">
                  <c:v>43176</c:v>
                </c:pt>
                <c:pt idx="13">
                  <c:v>43204</c:v>
                </c:pt>
                <c:pt idx="14">
                  <c:v>43211</c:v>
                </c:pt>
                <c:pt idx="15">
                  <c:v>43224</c:v>
                </c:pt>
                <c:pt idx="16">
                  <c:v>43204</c:v>
                </c:pt>
                <c:pt idx="17">
                  <c:v>43204</c:v>
                </c:pt>
              </c:numCache>
            </c:numRef>
          </c:val>
          <c:extLst>
            <c:ext xmlns:c16="http://schemas.microsoft.com/office/drawing/2014/chart" uri="{C3380CC4-5D6E-409C-BE32-E72D297353CC}">
              <c16:uniqueId val="{00000000-A18A-4C4A-B183-7B72DD698E64}"/>
            </c:ext>
          </c:extLst>
        </c:ser>
        <c:ser>
          <c:idx val="1"/>
          <c:order val="1"/>
          <c:tx>
            <c:v>Duration</c:v>
          </c:tx>
          <c:spPr>
            <a:solidFill>
              <a:schemeClr val="accent1">
                <a:lumMod val="75000"/>
              </a:schemeClr>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19</c:f>
              <c:strCache>
                <c:ptCount val="18"/>
                <c:pt idx="0">
                  <c:v>R Labs</c:v>
                </c:pt>
                <c:pt idx="1">
                  <c:v>Social Media Pulls</c:v>
                </c:pt>
                <c:pt idx="2">
                  <c:v>Web Scraping for Reddit</c:v>
                </c:pt>
                <c:pt idx="3">
                  <c:v>Project Proposal Document</c:v>
                </c:pt>
                <c:pt idx="4">
                  <c:v>Python Labs</c:v>
                </c:pt>
                <c:pt idx="5">
                  <c:v>Thanksgiving Games Analysis</c:v>
                </c:pt>
                <c:pt idx="6">
                  <c:v>Requirements Specifcation</c:v>
                </c:pt>
                <c:pt idx="7">
                  <c:v>Prototype for Mid Point</c:v>
                </c:pt>
                <c:pt idx="8">
                  <c:v>Mid Point Presentation</c:v>
                </c:pt>
                <c:pt idx="9">
                  <c:v>Expand Datasets</c:v>
                </c:pt>
                <c:pt idx="10">
                  <c:v>Test and Clean Data</c:v>
                </c:pt>
                <c:pt idx="11">
                  <c:v>Finalise Datasets </c:v>
                </c:pt>
                <c:pt idx="12">
                  <c:v>Finalise Paperwork</c:v>
                </c:pt>
                <c:pt idx="13">
                  <c:v>Visualize Data</c:v>
                </c:pt>
                <c:pt idx="14">
                  <c:v>Showcase Materials</c:v>
                </c:pt>
                <c:pt idx="15">
                  <c:v>Showcase Printed Poster</c:v>
                </c:pt>
                <c:pt idx="16">
                  <c:v>Software &amp; Doc Upload</c:v>
                </c:pt>
                <c:pt idx="17">
                  <c:v>Project Final Presentations</c:v>
                </c:pt>
              </c:strCache>
            </c:strRef>
          </c:cat>
          <c:val>
            <c:numRef>
              <c:f>Sheet1!$B$2:$B$19</c:f>
              <c:numCache>
                <c:formatCode>General</c:formatCode>
                <c:ptCount val="18"/>
                <c:pt idx="0">
                  <c:v>15</c:v>
                </c:pt>
                <c:pt idx="1">
                  <c:v>6</c:v>
                </c:pt>
                <c:pt idx="2">
                  <c:v>6</c:v>
                </c:pt>
                <c:pt idx="3">
                  <c:v>15</c:v>
                </c:pt>
                <c:pt idx="4">
                  <c:v>19</c:v>
                </c:pt>
                <c:pt idx="5">
                  <c:v>6</c:v>
                </c:pt>
                <c:pt idx="6">
                  <c:v>27</c:v>
                </c:pt>
                <c:pt idx="7">
                  <c:v>20</c:v>
                </c:pt>
                <c:pt idx="8">
                  <c:v>19</c:v>
                </c:pt>
                <c:pt idx="9">
                  <c:v>28</c:v>
                </c:pt>
                <c:pt idx="10">
                  <c:v>21</c:v>
                </c:pt>
                <c:pt idx="11">
                  <c:v>28</c:v>
                </c:pt>
                <c:pt idx="12">
                  <c:v>21</c:v>
                </c:pt>
                <c:pt idx="13">
                  <c:v>7</c:v>
                </c:pt>
                <c:pt idx="14">
                  <c:v>9</c:v>
                </c:pt>
                <c:pt idx="15">
                  <c:v>1</c:v>
                </c:pt>
                <c:pt idx="16">
                  <c:v>21</c:v>
                </c:pt>
                <c:pt idx="17">
                  <c:v>37</c:v>
                </c:pt>
              </c:numCache>
            </c:numRef>
          </c:val>
          <c:extLst>
            <c:ext xmlns:c16="http://schemas.microsoft.com/office/drawing/2014/chart" uri="{C3380CC4-5D6E-409C-BE32-E72D297353CC}">
              <c16:uniqueId val="{00000001-A18A-4C4A-B183-7B72DD698E64}"/>
            </c:ext>
          </c:extLst>
        </c:ser>
        <c:dLbls>
          <c:dLblPos val="ctr"/>
          <c:showLegendKey val="0"/>
          <c:showVal val="1"/>
          <c:showCatName val="0"/>
          <c:showSerName val="0"/>
          <c:showPercent val="0"/>
          <c:showBubbleSize val="0"/>
        </c:dLbls>
        <c:gapWidth val="150"/>
        <c:overlap val="100"/>
        <c:axId val="484333344"/>
        <c:axId val="484332032"/>
      </c:barChart>
      <c:catAx>
        <c:axId val="484333344"/>
        <c:scaling>
          <c:orientation val="maxMin"/>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84332032"/>
        <c:crosses val="autoZero"/>
        <c:auto val="1"/>
        <c:lblAlgn val="ctr"/>
        <c:lblOffset val="100"/>
        <c:noMultiLvlLbl val="0"/>
      </c:catAx>
      <c:valAx>
        <c:axId val="484332032"/>
        <c:scaling>
          <c:orientation val="minMax"/>
          <c:min val="43009"/>
        </c:scaling>
        <c:delete val="0"/>
        <c:axPos val="t"/>
        <c:majorGridlines>
          <c:spPr>
            <a:ln w="9525" cap="flat" cmpd="sng" algn="ctr">
              <a:solidFill>
                <a:schemeClr val="lt1">
                  <a:lumMod val="95000"/>
                  <a:alpha val="10000"/>
                </a:schemeClr>
              </a:solidFill>
              <a:round/>
            </a:ln>
            <a:effectLst/>
          </c:spPr>
        </c:majorGridlines>
        <c:numFmt formatCode="m/d/yyyy"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8433334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444</Words>
  <Characters>253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nci</Company>
  <LinksUpToDate>false</LinksUpToDate>
  <CharactersWithSpaces>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stynes</dc:creator>
  <cp:lastModifiedBy>Daniel Murran</cp:lastModifiedBy>
  <cp:revision>2</cp:revision>
  <dcterms:created xsi:type="dcterms:W3CDTF">2017-10-24T18:49:00Z</dcterms:created>
  <dcterms:modified xsi:type="dcterms:W3CDTF">2017-10-24T18:49:00Z</dcterms:modified>
</cp:coreProperties>
</file>